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55552"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Dear [RECRUITEE NAME],</w:t>
      </w:r>
    </w:p>
    <w:p w14:paraId="60C6D306"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I’m a proud member of The WICT Network, a nonprofit professional association that develops women leaders and advocates for gender diversity in the media, entertainment and technology industry. The WICT Network provides an unparalleled suite of educational programs, along with volunteer and mentor experiences to further your development as a leader and help advance your career.</w:t>
      </w:r>
    </w:p>
    <w:p w14:paraId="469A7BC6" w14:textId="1F6902B2"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The WICT Network is strong and provides me with the opportunity to connect with a community of over 10,500 members across the globe, as well as my The WICT Network: &lt;&lt;Chapter Name&gt;&gt; that offers exceptional local programs and events. You can learn more about The WICT Network’s educational programming, B2B network and membership benefits </w:t>
      </w:r>
      <w:hyperlink r:id="rId7" w:history="1">
        <w:r>
          <w:rPr>
            <w:rStyle w:val="Hyperlink"/>
            <w:rFonts w:ascii="Arial" w:hAnsi="Arial" w:cs="Arial"/>
            <w:color w:val="8D7BFF"/>
            <w:sz w:val="27"/>
            <w:szCs w:val="27"/>
          </w:rPr>
          <w:t>here</w:t>
        </w:r>
      </w:hyperlink>
      <w:r>
        <w:rPr>
          <w:rFonts w:ascii="Arial" w:hAnsi="Arial" w:cs="Arial"/>
          <w:color w:val="212529"/>
          <w:sz w:val="27"/>
          <w:szCs w:val="27"/>
        </w:rPr>
        <w:t>.</w:t>
      </w:r>
    </w:p>
    <w:p w14:paraId="2F8B38AB"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lt;&lt;Share your experience here.&gt;&gt;</w:t>
      </w:r>
    </w:p>
    <w:p w14:paraId="0B09B484" w14:textId="722F484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Prompts:</w:t>
      </w:r>
      <w:r>
        <w:rPr>
          <w:rFonts w:ascii="Arial" w:hAnsi="Arial" w:cs="Arial"/>
          <w:color w:val="212529"/>
          <w:sz w:val="27"/>
          <w:szCs w:val="27"/>
        </w:rPr>
        <w:br/>
        <w:t xml:space="preserve">• I joined </w:t>
      </w:r>
      <w:r w:rsidR="00FF4E1E">
        <w:rPr>
          <w:rFonts w:ascii="Arial" w:hAnsi="Arial" w:cs="Arial"/>
          <w:color w:val="212529"/>
          <w:sz w:val="27"/>
          <w:szCs w:val="27"/>
        </w:rPr>
        <w:t xml:space="preserve">The </w:t>
      </w:r>
      <w:r>
        <w:rPr>
          <w:rFonts w:ascii="Arial" w:hAnsi="Arial" w:cs="Arial"/>
          <w:color w:val="212529"/>
          <w:sz w:val="27"/>
          <w:szCs w:val="27"/>
        </w:rPr>
        <w:t xml:space="preserve">WICT </w:t>
      </w:r>
      <w:r w:rsidR="00FF4E1E">
        <w:rPr>
          <w:rFonts w:ascii="Arial" w:hAnsi="Arial" w:cs="Arial"/>
          <w:color w:val="212529"/>
          <w:sz w:val="27"/>
          <w:szCs w:val="27"/>
        </w:rPr>
        <w:t xml:space="preserve">Network </w:t>
      </w:r>
      <w:r>
        <w:rPr>
          <w:rFonts w:ascii="Arial" w:hAnsi="Arial" w:cs="Arial"/>
          <w:color w:val="212529"/>
          <w:sz w:val="27"/>
          <w:szCs w:val="27"/>
        </w:rPr>
        <w:t>in [year], I have stayed with The WICT Network because…</w:t>
      </w:r>
      <w:r>
        <w:rPr>
          <w:rFonts w:ascii="Arial" w:hAnsi="Arial" w:cs="Arial"/>
          <w:color w:val="212529"/>
          <w:sz w:val="27"/>
          <w:szCs w:val="27"/>
        </w:rPr>
        <w:br/>
        <w:t>• My favorite aspect of The WICT Network is…</w:t>
      </w:r>
      <w:r>
        <w:rPr>
          <w:rFonts w:ascii="Arial" w:hAnsi="Arial" w:cs="Arial"/>
          <w:color w:val="212529"/>
          <w:sz w:val="27"/>
          <w:szCs w:val="27"/>
        </w:rPr>
        <w:br/>
        <w:t>• I attended [The WICT Network Event] and had a great experience…</w:t>
      </w:r>
    </w:p>
    <w:p w14:paraId="0E5EEEDE"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I think you would be a great fit for The WICT Network!</w:t>
      </w:r>
    </w:p>
    <w:p w14:paraId="6AFE75FD"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The easiest way to join is </w:t>
      </w:r>
      <w:hyperlink r:id="rId8" w:history="1">
        <w:r>
          <w:rPr>
            <w:rStyle w:val="Hyperlink"/>
            <w:rFonts w:ascii="Arial" w:hAnsi="Arial" w:cs="Arial"/>
            <w:color w:val="8D7BFF"/>
            <w:sz w:val="27"/>
            <w:szCs w:val="27"/>
          </w:rPr>
          <w:t>online</w:t>
        </w:r>
      </w:hyperlink>
      <w:r>
        <w:rPr>
          <w:rFonts w:ascii="Arial" w:hAnsi="Arial" w:cs="Arial"/>
          <w:color w:val="212529"/>
          <w:sz w:val="27"/>
          <w:szCs w:val="27"/>
        </w:rPr>
        <w:t>. When completing your application, please include my name and email address under “Who referred you to The WICT Network?”</w:t>
      </w:r>
    </w:p>
    <w:p w14:paraId="3F0165B8"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Please send me an email or text when you decide to join so that I can be one of the first to welcome you to The WICT Network! We are beginning to resume in-person programs and I’d love to connect at an event soon.</w:t>
      </w:r>
    </w:p>
    <w:p w14:paraId="33A81298" w14:textId="77777777" w:rsid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If you have questions, I would be happy to discuss membership benefits with you. Please don’t hesitate to reach out.</w:t>
      </w:r>
    </w:p>
    <w:p w14:paraId="56E063F1" w14:textId="10E970F6" w:rsidR="008570C0" w:rsidRPr="00716801" w:rsidRDefault="00716801" w:rsidP="00716801">
      <w:pPr>
        <w:pStyle w:val="NormalWeb"/>
        <w:shd w:val="clear" w:color="auto" w:fill="FFFFFF"/>
        <w:spacing w:before="0" w:beforeAutospacing="0"/>
        <w:rPr>
          <w:rFonts w:ascii="Arial" w:hAnsi="Arial" w:cs="Arial"/>
          <w:color w:val="212529"/>
          <w:sz w:val="27"/>
          <w:szCs w:val="27"/>
        </w:rPr>
      </w:pPr>
      <w:r>
        <w:rPr>
          <w:rFonts w:ascii="Arial" w:hAnsi="Arial" w:cs="Arial"/>
          <w:color w:val="212529"/>
          <w:sz w:val="27"/>
          <w:szCs w:val="27"/>
        </w:rPr>
        <w:t>Sincerely,</w:t>
      </w:r>
      <w:r>
        <w:rPr>
          <w:rFonts w:ascii="Arial" w:hAnsi="Arial" w:cs="Arial"/>
          <w:color w:val="212529"/>
          <w:sz w:val="27"/>
          <w:szCs w:val="27"/>
        </w:rPr>
        <w:br/>
        <w:t>&lt;&lt;Your name&gt;&gt;</w:t>
      </w:r>
    </w:p>
    <w:sectPr w:rsidR="008570C0" w:rsidRPr="007168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Dc3NDQwMDQyNjJV0lEKTi0uzszPAykwrgUAn3AsoywAAAA="/>
  </w:docVars>
  <w:rsids>
    <w:rsidRoot w:val="00716801"/>
    <w:rsid w:val="00716801"/>
    <w:rsid w:val="008570C0"/>
    <w:rsid w:val="00987AEF"/>
    <w:rsid w:val="009C25CE"/>
    <w:rsid w:val="00FF4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5EF0C"/>
  <w15:chartTrackingRefBased/>
  <w15:docId w15:val="{931B704C-47EB-44B8-B380-69B938281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1680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168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250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wict.org/Profile/Setup/JoinWict.aspx" TargetMode="External"/><Relationship Id="rId3" Type="http://schemas.openxmlformats.org/officeDocument/2006/relationships/customXml" Target="../customXml/item3.xml"/><Relationship Id="rId7" Type="http://schemas.openxmlformats.org/officeDocument/2006/relationships/hyperlink" Target="https://wictstg.wpengine.com/wp-content/uploads/2022/02/2022_The-WICT-Network-Member-Benefits.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BD4D7FA567A944B50813150D6B483F" ma:contentTypeVersion="10" ma:contentTypeDescription="Create a new document." ma:contentTypeScope="" ma:versionID="c527ff19f231932ab1ee2b550d49c601">
  <xsd:schema xmlns:xsd="http://www.w3.org/2001/XMLSchema" xmlns:xs="http://www.w3.org/2001/XMLSchema" xmlns:p="http://schemas.microsoft.com/office/2006/metadata/properties" xmlns:ns3="d15928ac-06ae-40c3-8c23-02a3b889fc72" xmlns:ns4="7fd3d4ec-d0e3-4198-8aa3-7d1dc424e99c" targetNamespace="http://schemas.microsoft.com/office/2006/metadata/properties" ma:root="true" ma:fieldsID="beeb6a6392497bc520720036bc221120" ns3:_="" ns4:_="">
    <xsd:import namespace="d15928ac-06ae-40c3-8c23-02a3b889fc72"/>
    <xsd:import namespace="7fd3d4ec-d0e3-4198-8aa3-7d1dc424e99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5928ac-06ae-40c3-8c23-02a3b889fc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d3d4ec-d0e3-4198-8aa3-7d1dc424e99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B1D664-BEB0-44A6-9429-651F834EB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5928ac-06ae-40c3-8c23-02a3b889fc72"/>
    <ds:schemaRef ds:uri="7fd3d4ec-d0e3-4198-8aa3-7d1dc424e9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A77128-5C2B-476E-AC2F-7C4C731B4E65}">
  <ds:schemaRefs>
    <ds:schemaRef ds:uri="http://schemas.microsoft.com/sharepoint/v3/contenttype/forms"/>
  </ds:schemaRefs>
</ds:datastoreItem>
</file>

<file path=customXml/itemProps3.xml><?xml version="1.0" encoding="utf-8"?>
<ds:datastoreItem xmlns:ds="http://schemas.openxmlformats.org/officeDocument/2006/customXml" ds:itemID="{640D0AC5-C244-44FF-B68D-4F2D6F09497F}">
  <ds:schemaRefs>
    <ds:schemaRef ds:uri="http://schemas.microsoft.com/office/2006/metadata/properties"/>
    <ds:schemaRef ds:uri="http://purl.org/dc/terms/"/>
    <ds:schemaRef ds:uri="d15928ac-06ae-40c3-8c23-02a3b889fc72"/>
    <ds:schemaRef ds:uri="http://purl.org/dc/dcmitype/"/>
    <ds:schemaRef ds:uri="7fd3d4ec-d0e3-4198-8aa3-7d1dc424e99c"/>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8</Words>
  <Characters>1472</Characters>
  <Application>Microsoft Office Word</Application>
  <DocSecurity>0</DocSecurity>
  <Lines>12</Lines>
  <Paragraphs>3</Paragraphs>
  <ScaleCrop>false</ScaleCrop>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Powers</dc:creator>
  <cp:keywords/>
  <dc:description/>
  <cp:lastModifiedBy>Erin Powers</cp:lastModifiedBy>
  <cp:revision>2</cp:revision>
  <dcterms:created xsi:type="dcterms:W3CDTF">2023-01-07T18:12:00Z</dcterms:created>
  <dcterms:modified xsi:type="dcterms:W3CDTF">2023-01-0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BD4D7FA567A944B50813150D6B483F</vt:lpwstr>
  </property>
</Properties>
</file>